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B9F147" w14:textId="0FD4A4A0" w:rsidR="00272561" w:rsidRDefault="00272561" w:rsidP="00DF77DC">
      <w:pPr>
        <w:widowControl w:val="0"/>
        <w:autoSpaceDE w:val="0"/>
        <w:autoSpaceDN w:val="0"/>
        <w:spacing w:after="0" w:line="240" w:lineRule="auto"/>
        <w:ind w:left="102"/>
        <w:rPr>
          <w:rFonts w:ascii="Arial Narrow" w:eastAsia="Arial" w:hAnsi="Arial Narrow" w:cs="Arial"/>
          <w:color w:val="000080"/>
          <w:w w:val="90"/>
          <w:sz w:val="20"/>
          <w:szCs w:val="20"/>
        </w:rPr>
      </w:pPr>
    </w:p>
    <w:p w14:paraId="6A3C7D67" w14:textId="416A20F6" w:rsidR="00DF77DC" w:rsidRDefault="00DF77DC" w:rsidP="00DF77DC">
      <w:pPr>
        <w:widowControl w:val="0"/>
        <w:autoSpaceDE w:val="0"/>
        <w:autoSpaceDN w:val="0"/>
        <w:spacing w:after="0" w:line="240" w:lineRule="auto"/>
        <w:ind w:left="102"/>
        <w:rPr>
          <w:rFonts w:ascii="Arial Narrow" w:eastAsia="Arial" w:hAnsi="Arial Narrow" w:cs="Arial"/>
          <w:color w:val="000080"/>
          <w:w w:val="90"/>
          <w:sz w:val="20"/>
          <w:szCs w:val="20"/>
        </w:rPr>
      </w:pPr>
    </w:p>
    <w:tbl>
      <w:tblPr>
        <w:tblStyle w:val="TableNormal"/>
        <w:tblW w:w="0" w:type="auto"/>
        <w:tblInd w:w="4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2"/>
        <w:gridCol w:w="2020"/>
        <w:gridCol w:w="1814"/>
        <w:gridCol w:w="717"/>
        <w:gridCol w:w="1039"/>
        <w:gridCol w:w="1038"/>
        <w:gridCol w:w="35"/>
        <w:gridCol w:w="1016"/>
        <w:gridCol w:w="1036"/>
      </w:tblGrid>
      <w:tr w:rsidR="00DF77DC" w:rsidRPr="00DF77DC" w14:paraId="5D476C31" w14:textId="77777777" w:rsidTr="00DF77DC">
        <w:trPr>
          <w:trHeight w:val="1367"/>
        </w:trPr>
        <w:tc>
          <w:tcPr>
            <w:tcW w:w="9747" w:type="dxa"/>
            <w:gridSpan w:val="9"/>
            <w:tcBorders>
              <w:top w:val="single" w:sz="12" w:space="0" w:color="FFFFFF"/>
              <w:left w:val="single" w:sz="12" w:space="0" w:color="FFFFFF"/>
              <w:bottom w:val="single" w:sz="12" w:space="0" w:color="000080"/>
              <w:right w:val="single" w:sz="12" w:space="0" w:color="FFFFFF"/>
            </w:tcBorders>
            <w:vAlign w:val="center"/>
          </w:tcPr>
          <w:p w14:paraId="03D93A0C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noProof/>
                <w:sz w:val="20"/>
                <w:szCs w:val="20"/>
                <w:lang w:eastAsia="tr-TR"/>
              </w:rPr>
              <w:drawing>
                <wp:anchor distT="0" distB="0" distL="114300" distR="114300" simplePos="0" relativeHeight="251641344" behindDoc="0" locked="0" layoutInCell="1" allowOverlap="1" wp14:anchorId="3309B029" wp14:editId="15B7EF1C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22225</wp:posOffset>
                  </wp:positionV>
                  <wp:extent cx="790575" cy="788670"/>
                  <wp:effectExtent l="0" t="0" r="0" b="0"/>
                  <wp:wrapNone/>
                  <wp:docPr id="15" name="Resi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788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T.C.</w:t>
            </w:r>
          </w:p>
          <w:p w14:paraId="3F949163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AYDIN ADNAN MENDERES ÜNİVERSİTESİ</w:t>
            </w:r>
          </w:p>
          <w:p w14:paraId="419A5131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……………………….. FAKÜLTESİ/YÜKSEKOKULU/MESLEK YÜKSEKOKULU</w:t>
            </w:r>
          </w:p>
          <w:p w14:paraId="5829908D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STAJ SİCİL FORMU</w:t>
            </w:r>
          </w:p>
          <w:p w14:paraId="4D9B6390" w14:textId="05A7A23E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6E0B0A6B" w14:textId="77777777" w:rsidTr="00DF77DC">
        <w:trPr>
          <w:trHeight w:val="744"/>
        </w:trPr>
        <w:tc>
          <w:tcPr>
            <w:tcW w:w="3052" w:type="dxa"/>
            <w:gridSpan w:val="2"/>
            <w:vMerge w:val="restart"/>
            <w:tcBorders>
              <w:top w:val="single" w:sz="12" w:space="0" w:color="000080"/>
              <w:left w:val="single" w:sz="12" w:space="0" w:color="000080"/>
              <w:bottom w:val="nil"/>
              <w:right w:val="single" w:sz="12" w:space="0" w:color="FFFFFF"/>
            </w:tcBorders>
            <w:vAlign w:val="center"/>
          </w:tcPr>
          <w:p w14:paraId="180E8EB0" w14:textId="77777777" w:rsidR="00DF77DC" w:rsidRPr="00DF77DC" w:rsidRDefault="00DF77DC" w:rsidP="00DF77DC">
            <w:pPr>
              <w:spacing w:line="226" w:lineRule="exact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n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 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</w:p>
          <w:p w14:paraId="25EC8795" w14:textId="77777777" w:rsidR="00305CC1" w:rsidRDefault="00DF77DC" w:rsidP="00305CC1">
            <w:pPr>
              <w:ind w:left="1050" w:hanging="239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rogramı</w:t>
            </w:r>
            <w:proofErr w:type="spellEnd"/>
          </w:p>
          <w:p w14:paraId="0184A539" w14:textId="6D85539F" w:rsidR="00DF77DC" w:rsidRPr="00DF77DC" w:rsidRDefault="00305CC1" w:rsidP="00305CC1">
            <w:pPr>
              <w:ind w:left="1050" w:hanging="239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  <w:proofErr w:type="spellEnd"/>
          </w:p>
          <w:p w14:paraId="58C3206C" w14:textId="77777777" w:rsidR="00DF77DC" w:rsidRPr="00DF77DC" w:rsidRDefault="00DF77DC" w:rsidP="00305CC1">
            <w:pPr>
              <w:spacing w:before="120" w:line="229" w:lineRule="exact"/>
              <w:ind w:left="5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ürü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(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Zorunlu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steğ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ğl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)</w:t>
            </w:r>
          </w:p>
          <w:p w14:paraId="50BFA939" w14:textId="77777777" w:rsidR="00DF77DC" w:rsidRPr="00DF77DC" w:rsidRDefault="00DF77DC" w:rsidP="00305CC1">
            <w:pPr>
              <w:ind w:left="57" w:right="93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lam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tiş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63CBDAC7" w14:textId="77777777" w:rsidR="00DF77DC" w:rsidRPr="00DF77DC" w:rsidRDefault="00DF77DC" w:rsidP="00305CC1">
            <w:pPr>
              <w:ind w:left="57" w:right="234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 xml:space="preserve">  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Çalışıla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5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Gü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3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Sayısı</w:t>
            </w:r>
            <w:proofErr w:type="spellEnd"/>
          </w:p>
          <w:p w14:paraId="1E94F3CA" w14:textId="77777777" w:rsidR="00DF77DC" w:rsidRPr="00DF77DC" w:rsidRDefault="00DF77DC" w:rsidP="00305CC1">
            <w:pPr>
              <w:ind w:left="57" w:right="234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va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ye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yıs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53594AA6" w14:textId="77777777" w:rsidR="00DF77DC" w:rsidRPr="00DF77DC" w:rsidRDefault="00DF77DC" w:rsidP="00DF77DC">
            <w:pPr>
              <w:ind w:left="57" w:right="971"/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239199F9" w14:textId="77777777" w:rsidR="00DF77DC" w:rsidRPr="00DF77DC" w:rsidRDefault="00DF77DC" w:rsidP="00DF77DC">
            <w:pPr>
              <w:spacing w:line="226" w:lineRule="exact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 xml:space="preserve">  :</w:t>
            </w:r>
          </w:p>
          <w:p w14:paraId="23CCACDE" w14:textId="77777777" w:rsidR="00DF77DC" w:rsidRPr="00DF77DC" w:rsidRDefault="00DF77DC" w:rsidP="00DF77DC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7E107818" w14:textId="77777777" w:rsidR="00DF77DC" w:rsidRPr="00DF77DC" w:rsidRDefault="00DF77DC" w:rsidP="00DF77DC">
            <w:pPr>
              <w:spacing w:line="211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717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58DC1A71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0EEF4648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0C67FAD9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single" w:sz="4" w:space="0" w:color="000080"/>
              <w:left w:val="single" w:sz="8" w:space="0" w:color="000080"/>
              <w:bottom w:val="nil"/>
            </w:tcBorders>
          </w:tcPr>
          <w:p w14:paraId="0C0EFD4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 w:val="restart"/>
            <w:tcBorders>
              <w:top w:val="single" w:sz="4" w:space="0" w:color="000080"/>
              <w:right w:val="single" w:sz="12" w:space="0" w:color="000080"/>
            </w:tcBorders>
          </w:tcPr>
          <w:p w14:paraId="361720E0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3054FEED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47C4A3DD" w14:textId="77777777" w:rsidR="00DF77DC" w:rsidRPr="00305CC1" w:rsidRDefault="00DF77DC" w:rsidP="00DF77DC">
            <w:pPr>
              <w:rPr>
                <w:rFonts w:ascii="Arial Narrow" w:eastAsia="Arial" w:hAnsi="Arial Narrow" w:cs="Arial"/>
                <w:sz w:val="18"/>
                <w:szCs w:val="18"/>
              </w:rPr>
            </w:pPr>
          </w:p>
          <w:p w14:paraId="5DCF1FFD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305CC1">
              <w:rPr>
                <w:rFonts w:ascii="Arial Narrow" w:eastAsia="Arial" w:hAnsi="Arial Narrow" w:cs="Arial"/>
                <w:b/>
                <w:color w:val="000080"/>
                <w:w w:val="80"/>
                <w:sz w:val="18"/>
                <w:szCs w:val="18"/>
              </w:rPr>
              <w:t>FOTOĞRAF</w:t>
            </w:r>
          </w:p>
        </w:tc>
      </w:tr>
      <w:tr w:rsidR="00DF77DC" w:rsidRPr="00DF77DC" w14:paraId="2A844A88" w14:textId="77777777" w:rsidTr="00DF77DC">
        <w:trPr>
          <w:trHeight w:val="230"/>
        </w:trPr>
        <w:tc>
          <w:tcPr>
            <w:tcW w:w="3052" w:type="dxa"/>
            <w:gridSpan w:val="2"/>
            <w:vMerge/>
            <w:tcBorders>
              <w:top w:val="nil"/>
              <w:left w:val="single" w:sz="12" w:space="0" w:color="000080"/>
              <w:bottom w:val="nil"/>
              <w:right w:val="single" w:sz="12" w:space="0" w:color="FFFFFF"/>
            </w:tcBorders>
          </w:tcPr>
          <w:p w14:paraId="389B9F1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4532DE57" w14:textId="67434F78" w:rsidR="00DF77DC" w:rsidRPr="00DF77DC" w:rsidRDefault="00305CC1" w:rsidP="00305CC1">
            <w:pPr>
              <w:spacing w:line="210" w:lineRule="exact"/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4"/>
                <w:szCs w:val="24"/>
              </w:rPr>
            </w:pPr>
            <w:r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 xml:space="preserve">  </w:t>
            </w:r>
            <w:r w:rsidR="00DF77DC"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  <w:bookmarkStart w:id="0" w:name="_GoBack"/>
            <w:bookmarkEnd w:id="0"/>
          </w:p>
          <w:p w14:paraId="4B889728" w14:textId="77777777" w:rsidR="00DF77DC" w:rsidRPr="00DF77DC" w:rsidRDefault="00DF77DC" w:rsidP="00DF77DC">
            <w:pPr>
              <w:spacing w:line="210" w:lineRule="exact"/>
              <w:ind w:left="83"/>
              <w:rPr>
                <w:rFonts w:ascii="Arial Narrow" w:eastAsia="Arial" w:hAnsi="Arial Narrow" w:cs="Arial"/>
                <w:sz w:val="24"/>
                <w:szCs w:val="24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4"/>
                <w:szCs w:val="24"/>
              </w:rPr>
              <w:t>:</w:t>
            </w:r>
          </w:p>
          <w:p w14:paraId="521BB46B" w14:textId="77777777" w:rsidR="00DF77DC" w:rsidRPr="00DF77DC" w:rsidRDefault="00DF77DC" w:rsidP="00DF77DC">
            <w:pPr>
              <w:spacing w:line="210" w:lineRule="exact"/>
              <w:ind w:left="83"/>
              <w:rPr>
                <w:rFonts w:ascii="Arial Narrow" w:eastAsia="Arial" w:hAnsi="Arial Narrow" w:cs="Arial"/>
              </w:rPr>
            </w:pPr>
            <w:r w:rsidRPr="00DF77DC">
              <w:rPr>
                <w:rFonts w:ascii="Arial Narrow" w:eastAsia="Arial" w:hAnsi="Arial Narrow" w:cs="Arial"/>
              </w:rPr>
              <w:t>:</w:t>
            </w:r>
          </w:p>
          <w:p w14:paraId="0BE55360" w14:textId="77777777" w:rsidR="00DF77DC" w:rsidRPr="00DF77DC" w:rsidRDefault="00DF77DC" w:rsidP="00DF77DC">
            <w:pPr>
              <w:spacing w:line="210" w:lineRule="exact"/>
              <w:ind w:left="83"/>
              <w:rPr>
                <w:rFonts w:ascii="Arial Narrow" w:eastAsia="Arial" w:hAnsi="Arial Narrow" w:cs="Arial"/>
              </w:rPr>
            </w:pPr>
            <w:r w:rsidRPr="00DF77DC">
              <w:rPr>
                <w:rFonts w:ascii="Arial Narrow" w:eastAsia="Arial" w:hAnsi="Arial Narrow" w:cs="Arial"/>
              </w:rPr>
              <w:t>:</w:t>
            </w:r>
          </w:p>
        </w:tc>
        <w:tc>
          <w:tcPr>
            <w:tcW w:w="71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77BC4FE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0E53574C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2E48BF93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nil"/>
            </w:tcBorders>
          </w:tcPr>
          <w:p w14:paraId="37EA3063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right w:val="single" w:sz="12" w:space="0" w:color="000080"/>
            </w:tcBorders>
          </w:tcPr>
          <w:p w14:paraId="2E4F1278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14FCE7DF" w14:textId="77777777" w:rsidTr="00B3525E">
        <w:trPr>
          <w:trHeight w:val="181"/>
        </w:trPr>
        <w:tc>
          <w:tcPr>
            <w:tcW w:w="3052" w:type="dxa"/>
            <w:gridSpan w:val="2"/>
            <w:vMerge/>
            <w:tcBorders>
              <w:top w:val="nil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302BFB14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608" w:type="dxa"/>
            <w:gridSpan w:val="4"/>
            <w:tcBorders>
              <w:top w:val="single" w:sz="12" w:space="0" w:color="FFFFFF"/>
              <w:left w:val="single" w:sz="12" w:space="0" w:color="FFFFFF"/>
              <w:bottom w:val="double" w:sz="4" w:space="0" w:color="000080"/>
              <w:right w:val="single" w:sz="8" w:space="0" w:color="000080"/>
            </w:tcBorders>
            <w:vAlign w:val="center"/>
          </w:tcPr>
          <w:p w14:paraId="224C0689" w14:textId="77777777" w:rsidR="00DF77DC" w:rsidRPr="00DF77DC" w:rsidRDefault="00DF77DC" w:rsidP="00DF77DC">
            <w:pPr>
              <w:tabs>
                <w:tab w:val="left" w:pos="1749"/>
              </w:tabs>
              <w:spacing w:line="228" w:lineRule="exact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double" w:sz="4" w:space="0" w:color="000080"/>
            </w:tcBorders>
          </w:tcPr>
          <w:p w14:paraId="59A36832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bottom w:val="double" w:sz="4" w:space="0" w:color="000080"/>
              <w:right w:val="single" w:sz="12" w:space="0" w:color="000080"/>
            </w:tcBorders>
          </w:tcPr>
          <w:p w14:paraId="6CE1295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59D5CEC8" w14:textId="77777777" w:rsidTr="0013042E">
        <w:trPr>
          <w:trHeight w:val="1487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45581F11" w14:textId="77777777" w:rsidR="00DF77DC" w:rsidRPr="00DF77DC" w:rsidRDefault="00DF77DC" w:rsidP="00DF77DC">
            <w:pPr>
              <w:spacing w:line="180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lgiliy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  <w:p w14:paraId="60ACACD6" w14:textId="77777777" w:rsidR="00DF77DC" w:rsidRPr="00DF77DC" w:rsidRDefault="00DF77DC" w:rsidP="00DF77DC">
            <w:pPr>
              <w:spacing w:before="1"/>
              <w:ind w:left="108" w:righ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vuru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SGK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ormund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elirtildiğ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ib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,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ukarıd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lgiler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rile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miz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unuzd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pm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steğ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ygu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rülmüştü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.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lerimiz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unuzd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mkânını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rilmesinde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olay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ize</w:t>
            </w:r>
            <w:r w:rsidRPr="00DF77DC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şekkü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.</w:t>
            </w:r>
          </w:p>
          <w:p w14:paraId="5B6F6987" w14:textId="77777777" w:rsidR="00DF77DC" w:rsidRPr="00DF77DC" w:rsidRDefault="00DF77DC" w:rsidP="00DF77DC">
            <w:pPr>
              <w:ind w:left="108" w:right="103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;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n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kni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ğitimin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neml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ölümünü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luşturmaktadı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u</w:t>
            </w:r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edenl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miz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ırasınd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kında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zlenere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lgil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nunlar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allar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isiplinler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ymalar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hususun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ze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sterilmesin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nund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şağıdak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icil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lgilerin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oldurulara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ıs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ür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erisind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umuz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nderilmesin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ric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z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  <w:p w14:paraId="5C304D70" w14:textId="77777777" w:rsidR="00DF77DC" w:rsidRPr="00DF77DC" w:rsidRDefault="00DF77DC" w:rsidP="00DF77DC">
            <w:pPr>
              <w:spacing w:before="9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4417A305" w14:textId="652C0E3E" w:rsidR="00DF77DC" w:rsidRPr="00DF77DC" w:rsidRDefault="00DF77DC" w:rsidP="00DF77DC">
            <w:pPr>
              <w:ind w:lef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ölü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ri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kanlığı</w:t>
            </w:r>
            <w:proofErr w:type="spellEnd"/>
          </w:p>
        </w:tc>
      </w:tr>
      <w:tr w:rsidR="00DF77DC" w:rsidRPr="00DF77DC" w14:paraId="6A391183" w14:textId="77777777" w:rsidTr="0013042E">
        <w:trPr>
          <w:trHeight w:val="313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7A6AB1EF" w14:textId="77777777" w:rsidR="00DF77DC" w:rsidRPr="00DF77DC" w:rsidRDefault="00DF77DC" w:rsidP="00DF77DC">
            <w:pPr>
              <w:spacing w:before="40"/>
              <w:ind w:left="110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YAPIL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KURUM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DF77DC" w:rsidRPr="00DF77DC" w14:paraId="75BCF7DF" w14:textId="77777777" w:rsidTr="0013042E">
        <w:trPr>
          <w:trHeight w:val="277"/>
        </w:trPr>
        <w:tc>
          <w:tcPr>
            <w:tcW w:w="5583" w:type="dxa"/>
            <w:gridSpan w:val="4"/>
            <w:vMerge w:val="restart"/>
            <w:tcBorders>
              <w:top w:val="single" w:sz="8" w:space="0" w:color="000080"/>
              <w:left w:val="single" w:sz="12" w:space="0" w:color="000080"/>
              <w:right w:val="single" w:sz="8" w:space="0" w:color="000080"/>
            </w:tcBorders>
          </w:tcPr>
          <w:p w14:paraId="2A61B9D0" w14:textId="77777777" w:rsidR="00DF77DC" w:rsidRPr="00DF77DC" w:rsidRDefault="00DF77DC" w:rsidP="00DF77DC">
            <w:pPr>
              <w:spacing w:before="148"/>
              <w:ind w:left="108" w:right="95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Öğrencin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deva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,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çalışkanlı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,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ilg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v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öğrenm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isteğ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,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ekip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çalışmasın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45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uyumu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 xml:space="preserve">,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işyer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disiplinin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uyumu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gib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kıstaslar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dikkat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alara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öğrencin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ğerlendirip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ygu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tucuğu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şaretleyiniz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022237A2" w14:textId="77777777" w:rsidR="00DF77DC" w:rsidRPr="00DF77DC" w:rsidRDefault="00DF77DC" w:rsidP="00DF77DC">
            <w:pPr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</w:p>
        </w:tc>
      </w:tr>
      <w:tr w:rsidR="00DF77DC" w:rsidRPr="00DF77DC" w14:paraId="6CD0308D" w14:textId="77777777" w:rsidTr="0013042E">
        <w:trPr>
          <w:trHeight w:val="457"/>
        </w:trPr>
        <w:tc>
          <w:tcPr>
            <w:tcW w:w="5583" w:type="dxa"/>
            <w:gridSpan w:val="4"/>
            <w:vMerge/>
            <w:tcBorders>
              <w:top w:val="nil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6D7E24CA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2C0DD29B" w14:textId="77777777" w:rsidR="00305CC1" w:rsidRDefault="00DF77DC" w:rsidP="00305CC1">
            <w:pPr>
              <w:spacing w:line="228" w:lineRule="exact"/>
              <w:ind w:left="52" w:right="134"/>
              <w:jc w:val="center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>Ço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>iy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1B565731" w14:textId="18CA82EF" w:rsidR="00DF77DC" w:rsidRPr="00DF77DC" w:rsidRDefault="00DF77DC" w:rsidP="00305CC1">
            <w:pPr>
              <w:spacing w:line="228" w:lineRule="exact"/>
              <w:ind w:left="52" w:right="134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A)</w: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01C807B6" w14:textId="77777777" w:rsidR="00305CC1" w:rsidRDefault="00DF77DC" w:rsidP="00305CC1">
            <w:pPr>
              <w:spacing w:line="228" w:lineRule="exact"/>
              <w:ind w:left="8" w:right="35" w:hanging="8"/>
              <w:jc w:val="center"/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yi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  <w:t xml:space="preserve"> </w:t>
            </w:r>
          </w:p>
          <w:p w14:paraId="5A5BA560" w14:textId="02654300" w:rsidR="00DF77DC" w:rsidRPr="00DF77DC" w:rsidRDefault="00DF77DC" w:rsidP="00305CC1">
            <w:pPr>
              <w:spacing w:line="228" w:lineRule="exact"/>
              <w:ind w:left="8" w:right="35" w:hanging="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B)</w: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21FDE2AD" w14:textId="77777777" w:rsidR="00305CC1" w:rsidRDefault="00DF77DC" w:rsidP="00305CC1">
            <w:pPr>
              <w:spacing w:line="228" w:lineRule="exact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rta</w:t>
            </w:r>
            <w:proofErr w:type="spellEnd"/>
          </w:p>
          <w:p w14:paraId="08E44505" w14:textId="6AF70814" w:rsidR="00DF77DC" w:rsidRPr="00DF77DC" w:rsidRDefault="00DF77DC" w:rsidP="00305CC1">
            <w:pPr>
              <w:spacing w:line="228" w:lineRule="exac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C)</w: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253B62EA" w14:textId="77777777" w:rsidR="00305CC1" w:rsidRDefault="00DF77DC" w:rsidP="00305CC1">
            <w:pPr>
              <w:spacing w:line="228" w:lineRule="exact"/>
              <w:ind w:hanging="14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etersiz</w:t>
            </w:r>
            <w:proofErr w:type="spellEnd"/>
          </w:p>
          <w:p w14:paraId="38388EEF" w14:textId="19246B77" w:rsidR="00DF77DC" w:rsidRPr="00DF77DC" w:rsidRDefault="00DF77DC" w:rsidP="00305CC1">
            <w:pPr>
              <w:spacing w:line="228" w:lineRule="exact"/>
              <w:ind w:hanging="14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D)</w:t>
            </w:r>
          </w:p>
        </w:tc>
      </w:tr>
      <w:tr w:rsidR="00DF77DC" w:rsidRPr="00DF77DC" w14:paraId="15C5C2F1" w14:textId="77777777" w:rsidTr="0013042E">
        <w:trPr>
          <w:trHeight w:val="36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  <w:vAlign w:val="center"/>
          </w:tcPr>
          <w:p w14:paraId="09E3873D" w14:textId="77777777" w:rsidR="00DF77DC" w:rsidRPr="00DF77DC" w:rsidRDefault="00DF77DC" w:rsidP="00DF77DC">
            <w:pPr>
              <w:ind w:left="108"/>
              <w:jc w:val="right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  <w:t>:</w:t>
            </w: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8C7E5EE" w14:textId="6A626D9F" w:rsidR="00DF77DC" w:rsidRPr="00DF77DC" w:rsidRDefault="002432C9" w:rsidP="00DF77DC">
            <w:pPr>
              <w:spacing w:before="58"/>
              <w:ind w:left="6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69A7EB0" wp14:editId="745E8D5F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5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79C909E" id="Dikdörtgen 8" o:spid="_x0000_s1026" style="position:absolute;margin-left:18.7pt;margin-top:2.15pt;width:12.75pt;height:12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27CCD333" w14:textId="5F78BBD2" w:rsidR="00DF77DC" w:rsidRPr="00DF77DC" w:rsidRDefault="002432C9" w:rsidP="00DF77DC">
            <w:pPr>
              <w:spacing w:before="58"/>
              <w:ind w:left="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75552760" wp14:editId="3BD7C3A1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4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12FA8F9" id="Dikdörtgen 8" o:spid="_x0000_s1026" style="position:absolute;margin-left:19.25pt;margin-top:2.15pt;width:12.75pt;height:12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7CF0931" w14:textId="6DBF0660" w:rsidR="00DF77DC" w:rsidRPr="00DF77DC" w:rsidRDefault="002432C9" w:rsidP="00DF77DC">
            <w:pPr>
              <w:spacing w:before="5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684B82E0" wp14:editId="1A3E93F6">
                      <wp:simplePos x="0" y="0"/>
                      <wp:positionH relativeFrom="column">
                        <wp:posOffset>24257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3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488ED57" id="Dikdörtgen 8" o:spid="_x0000_s1026" style="position:absolute;margin-left:19.1pt;margin-top:2.15pt;width:12.75pt;height:12.7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5CA08972" w14:textId="3D469693" w:rsidR="00DF77DC" w:rsidRPr="00DF77DC" w:rsidRDefault="002432C9" w:rsidP="00DF77DC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B2701CB" wp14:editId="4B2A9FF0">
                      <wp:simplePos x="0" y="0"/>
                      <wp:positionH relativeFrom="column">
                        <wp:posOffset>22923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11" name="Dikdörtgen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0AF9DB4" id="Dikdörtgen 11" o:spid="_x0000_s1026" style="position:absolute;margin-left:18.05pt;margin-top:2.15pt;width:12.75pt;height:12.7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</w:tr>
      <w:tr w:rsidR="00DF77DC" w:rsidRPr="00DF77DC" w14:paraId="5BDCF09C" w14:textId="77777777" w:rsidTr="0013042E">
        <w:trPr>
          <w:trHeight w:val="258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5ED459F0" w14:textId="77777777" w:rsidR="00DF77DC" w:rsidRPr="00305CC1" w:rsidRDefault="00DF77DC" w:rsidP="00DF77DC">
            <w:pPr>
              <w:spacing w:before="62"/>
              <w:ind w:left="108"/>
              <w:jc w:val="center"/>
              <w:rPr>
                <w:rFonts w:ascii="Arial Narrow" w:eastAsia="Arial" w:hAnsi="Arial Narrow" w:cs="Arial"/>
                <w:b/>
                <w:bCs/>
                <w:color w:val="000080"/>
                <w:w w:val="90"/>
                <w:sz w:val="20"/>
                <w:szCs w:val="20"/>
              </w:rPr>
            </w:pPr>
            <w:proofErr w:type="spellStart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Stajın</w:t>
            </w:r>
            <w:proofErr w:type="spellEnd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apıldığı</w:t>
            </w:r>
            <w:proofErr w:type="spellEnd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proofErr w:type="spellStart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Kurum</w:t>
            </w:r>
            <w:proofErr w:type="spellEnd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Bilgileri</w:t>
            </w:r>
            <w:proofErr w:type="spellEnd"/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138B237B" w14:textId="77777777" w:rsidR="00DF77DC" w:rsidRPr="00DF77DC" w:rsidRDefault="00DF77DC" w:rsidP="00DF77DC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A,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v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C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olarak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değerlendirile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öğrencilerin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stajlar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aşarıl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(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Geçe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)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kabul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edili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>.</w:t>
            </w:r>
          </w:p>
        </w:tc>
      </w:tr>
      <w:tr w:rsidR="00DF77DC" w:rsidRPr="00DF77DC" w14:paraId="2B6BC377" w14:textId="77777777" w:rsidTr="00DF77DC">
        <w:trPr>
          <w:trHeight w:val="649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</w:tcPr>
          <w:p w14:paraId="76F779DC" w14:textId="77777777" w:rsidR="00305CC1" w:rsidRDefault="00DF77DC" w:rsidP="00305CC1">
            <w:pPr>
              <w:tabs>
                <w:tab w:val="left" w:pos="371"/>
              </w:tabs>
              <w:spacing w:before="66"/>
              <w:ind w:left="108"/>
              <w:rPr>
                <w:rFonts w:ascii="Arial Narrow" w:eastAsia="Arial" w:hAnsi="Arial Narrow" w:cs="Arial"/>
                <w:color w:val="000080"/>
                <w:spacing w:val="1"/>
                <w:w w:val="9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ı</w:t>
            </w:r>
            <w:proofErr w:type="spellEnd"/>
          </w:p>
          <w:p w14:paraId="46078316" w14:textId="47FAAE24" w:rsidR="00DF77DC" w:rsidRPr="00DF77DC" w:rsidRDefault="00DF77DC" w:rsidP="00305CC1">
            <w:pPr>
              <w:tabs>
                <w:tab w:val="left" w:pos="371"/>
              </w:tabs>
              <w:spacing w:before="66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2020" w:type="dxa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37B7C993" w14:textId="77777777" w:rsidR="00305CC1" w:rsidRDefault="00DF77DC" w:rsidP="00305CC1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1C3E90DF" w14:textId="2FED252C" w:rsidR="00DF77DC" w:rsidRPr="00DF77DC" w:rsidRDefault="00DF77DC" w:rsidP="00305CC1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814" w:type="dxa"/>
            <w:tcBorders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27486AAB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left w:val="single" w:sz="12" w:space="0" w:color="FFFFFF"/>
              <w:right w:val="single" w:sz="8" w:space="0" w:color="000080"/>
            </w:tcBorders>
          </w:tcPr>
          <w:p w14:paraId="2030E9A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 w:val="restart"/>
            <w:tcBorders>
              <w:left w:val="single" w:sz="8" w:space="0" w:color="000080"/>
              <w:right w:val="single" w:sz="12" w:space="0" w:color="000080"/>
            </w:tcBorders>
          </w:tcPr>
          <w:p w14:paraId="0F817D99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75BC11B3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4AFFE5EE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5624B67F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597A1A93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proofErr w:type="spellEnd"/>
          </w:p>
          <w:p w14:paraId="3C5A5D95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Mühür</w:t>
            </w:r>
            <w:proofErr w:type="spellEnd"/>
          </w:p>
          <w:p w14:paraId="71C4F158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…. / …. / ……..</w:t>
            </w:r>
          </w:p>
        </w:tc>
      </w:tr>
      <w:tr w:rsidR="00DF77DC" w:rsidRPr="00DF77DC" w14:paraId="59A70862" w14:textId="77777777" w:rsidTr="0013042E">
        <w:trPr>
          <w:trHeight w:val="27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603687DE" w14:textId="77777777" w:rsidR="00DF77DC" w:rsidRPr="00305CC1" w:rsidRDefault="00DF77DC" w:rsidP="00B3525E">
            <w:pPr>
              <w:spacing w:before="16"/>
              <w:jc w:val="center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Kurum</w:t>
            </w:r>
            <w:proofErr w:type="spellEnd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etkilisi</w:t>
            </w:r>
            <w:proofErr w:type="spellEnd"/>
          </w:p>
        </w:tc>
        <w:tc>
          <w:tcPr>
            <w:tcW w:w="4164" w:type="dxa"/>
            <w:gridSpan w:val="5"/>
            <w:vMerge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27072F1C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41EB59CA" w14:textId="77777777" w:rsidTr="00DF77DC">
        <w:trPr>
          <w:trHeight w:val="1126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77F96ED1" w14:textId="77777777" w:rsidR="00DF77DC" w:rsidRPr="00DF77DC" w:rsidRDefault="00DF77DC" w:rsidP="00305CC1">
            <w:pPr>
              <w:spacing w:line="237" w:lineRule="auto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Görevi</w:t>
            </w:r>
            <w:proofErr w:type="spellEnd"/>
          </w:p>
          <w:p w14:paraId="49A183A5" w14:textId="77777777" w:rsidR="00305CC1" w:rsidRDefault="00DF77DC" w:rsidP="00305CC1">
            <w:pPr>
              <w:ind w:left="108" w:right="67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el</w:t>
            </w:r>
          </w:p>
          <w:p w14:paraId="371D3240" w14:textId="214AB229" w:rsidR="00DF77DC" w:rsidRPr="00DF77DC" w:rsidRDefault="00DF77DC" w:rsidP="00305CC1">
            <w:pPr>
              <w:ind w:left="108" w:right="6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  <w:proofErr w:type="spellEnd"/>
          </w:p>
          <w:p w14:paraId="761D917F" w14:textId="77777777" w:rsidR="00DF77DC" w:rsidRPr="00DF77DC" w:rsidRDefault="00DF77DC" w:rsidP="00DF77DC">
            <w:pPr>
              <w:spacing w:line="216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E-Posta</w:t>
            </w:r>
          </w:p>
        </w:tc>
        <w:tc>
          <w:tcPr>
            <w:tcW w:w="2020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6763A394" w14:textId="77777777" w:rsidR="00DF77DC" w:rsidRPr="00DF77DC" w:rsidRDefault="00DF77DC" w:rsidP="00DF77DC">
            <w:pPr>
              <w:spacing w:line="221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74875B13" w14:textId="77777777" w:rsidR="00DF77DC" w:rsidRPr="00DF77DC" w:rsidRDefault="00DF77DC" w:rsidP="00DF77DC">
            <w:pPr>
              <w:spacing w:line="229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07BDE0D7" w14:textId="77777777" w:rsidR="00DF77DC" w:rsidRPr="00DF77DC" w:rsidRDefault="00DF77DC" w:rsidP="00DF77DC">
            <w:pPr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1A67522D" w14:textId="77777777" w:rsidR="00DF77DC" w:rsidRPr="00DF77DC" w:rsidRDefault="00DF77DC" w:rsidP="00DF77DC">
            <w:pPr>
              <w:spacing w:before="1" w:line="229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08C8596C" w14:textId="77777777" w:rsidR="00DF77DC" w:rsidRPr="00DF77DC" w:rsidRDefault="00DF77DC" w:rsidP="00DF77DC">
            <w:pPr>
              <w:spacing w:line="217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814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091B4C3F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8" w:space="0" w:color="000080"/>
            </w:tcBorders>
          </w:tcPr>
          <w:p w14:paraId="7748AF5A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/>
            <w:tcBorders>
              <w:left w:val="single" w:sz="8" w:space="0" w:color="000080"/>
              <w:bottom w:val="double" w:sz="4" w:space="0" w:color="000080"/>
              <w:right w:val="single" w:sz="12" w:space="0" w:color="000080"/>
            </w:tcBorders>
          </w:tcPr>
          <w:p w14:paraId="3A7BFED1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47E636C1" w14:textId="77777777" w:rsidTr="0013042E">
        <w:trPr>
          <w:trHeight w:val="340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7CE06741" w14:textId="77777777" w:rsidR="00DF77DC" w:rsidRPr="00DF77DC" w:rsidRDefault="00DF77DC" w:rsidP="00DF77DC">
            <w:pPr>
              <w:spacing w:line="205" w:lineRule="exact"/>
              <w:ind w:left="2397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ORUMLU ÖĞRETİM ELEMANI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DF77DC" w:rsidRPr="00DF77DC" w14:paraId="518AFF49" w14:textId="77777777" w:rsidTr="00B3525E">
        <w:trPr>
          <w:trHeight w:val="327"/>
        </w:trPr>
        <w:tc>
          <w:tcPr>
            <w:tcW w:w="4866" w:type="dxa"/>
            <w:gridSpan w:val="3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  <w:vAlign w:val="center"/>
          </w:tcPr>
          <w:p w14:paraId="65CF539E" w14:textId="055FC4E8" w:rsidR="00DF77DC" w:rsidRPr="00DF77DC" w:rsidRDefault="002432C9" w:rsidP="00DF77DC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3A5DF43E" wp14:editId="66D7F1AF">
                      <wp:simplePos x="0" y="0"/>
                      <wp:positionH relativeFrom="column">
                        <wp:posOffset>586740</wp:posOffset>
                      </wp:positionH>
                      <wp:positionV relativeFrom="paragraph">
                        <wp:posOffset>13335</wp:posOffset>
                      </wp:positionV>
                      <wp:extent cx="161925" cy="161925"/>
                      <wp:effectExtent l="0" t="0" r="9525" b="9525"/>
                      <wp:wrapNone/>
                      <wp:docPr id="12" name="Dikdörtgen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4A89D65" id="Dikdörtgen 12" o:spid="_x0000_s1026" style="position:absolute;margin-left:46.2pt;margin-top:1.05pt;width:12.75pt;height:12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" filled="f" strokecolor="navy" strokeweight=".25pt">
                      <v:path arrowok="t"/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iştir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.                                            </w:t>
            </w:r>
          </w:p>
        </w:tc>
        <w:tc>
          <w:tcPr>
            <w:tcW w:w="4881" w:type="dxa"/>
            <w:gridSpan w:val="6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000080"/>
            </w:tcBorders>
            <w:vAlign w:val="center"/>
          </w:tcPr>
          <w:p w14:paraId="5DC7B581" w14:textId="5C0C48CC" w:rsidR="00DF77DC" w:rsidRPr="00DF77DC" w:rsidRDefault="002432C9" w:rsidP="00DF77DC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11AF60C0" wp14:editId="25CA46D6">
                      <wp:simplePos x="0" y="0"/>
                      <wp:positionH relativeFrom="column">
                        <wp:posOffset>532765</wp:posOffset>
                      </wp:positionH>
                      <wp:positionV relativeFrom="paragraph">
                        <wp:posOffset>-2540</wp:posOffset>
                      </wp:positionV>
                      <wp:extent cx="161925" cy="161925"/>
                      <wp:effectExtent l="0" t="0" r="9525" b="9525"/>
                      <wp:wrapNone/>
                      <wp:docPr id="13" name="Dikdörtgen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942F5DD" id="Dikdörtgen 13" o:spid="_x0000_s1026" style="position:absolute;margin-left:41.95pt;margin-top:-.2pt;width:12.75pt;height:12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" filled="f" strokecolor="navy" strokeweight=".25pt">
                      <v:path arrowok="t"/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</w:tc>
      </w:tr>
      <w:tr w:rsidR="00DF77DC" w:rsidRPr="00DF77DC" w14:paraId="150AE32E" w14:textId="77777777" w:rsidTr="002D451E">
        <w:trPr>
          <w:trHeight w:val="1283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5C708329" w14:textId="77777777" w:rsidR="00DF77DC" w:rsidRPr="00DF77DC" w:rsidRDefault="00DF77DC" w:rsidP="00DF77DC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6364AE75" w14:textId="77777777" w:rsidR="00DF77DC" w:rsidRPr="00DF77DC" w:rsidRDefault="00DF77DC" w:rsidP="00DF77DC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2885B44B" w14:textId="77777777" w:rsidR="00DF77DC" w:rsidRPr="00DF77DC" w:rsidRDefault="00DF77DC" w:rsidP="00DF77DC">
            <w:pPr>
              <w:ind w:left="93"/>
              <w:jc w:val="center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mza</w:t>
            </w:r>
            <w:proofErr w:type="spellEnd"/>
          </w:p>
          <w:p w14:paraId="2C626967" w14:textId="77777777" w:rsidR="00DF77DC" w:rsidRPr="00DF77DC" w:rsidRDefault="00DF77DC" w:rsidP="00DF77DC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rumlu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tim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lemanı</w:t>
            </w:r>
            <w:proofErr w:type="spellEnd"/>
          </w:p>
          <w:p w14:paraId="7E86D0F3" w14:textId="40AAD5EF" w:rsidR="00DF77DC" w:rsidRPr="00B3525E" w:rsidRDefault="00DF77DC" w:rsidP="00B3525E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)</w:t>
            </w:r>
          </w:p>
        </w:tc>
      </w:tr>
      <w:tr w:rsidR="00DF77DC" w:rsidRPr="00DF77DC" w14:paraId="479A6274" w14:textId="77777777" w:rsidTr="00305CC1">
        <w:trPr>
          <w:trHeight w:val="266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5DBA1A93" w14:textId="77777777" w:rsidR="00DF77DC" w:rsidRPr="00DF77DC" w:rsidRDefault="00DF77DC" w:rsidP="00DF77DC">
            <w:pPr>
              <w:spacing w:line="227" w:lineRule="exact"/>
              <w:ind w:left="93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</w:tr>
      <w:tr w:rsidR="00DF77DC" w:rsidRPr="00DF77DC" w14:paraId="408CA65C" w14:textId="77777777" w:rsidTr="002D451E">
        <w:trPr>
          <w:trHeight w:val="319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08BFC8F2" w14:textId="77777777" w:rsidR="00DF77DC" w:rsidRPr="00DF77DC" w:rsidRDefault="00DF77DC" w:rsidP="00DF77DC">
            <w:pPr>
              <w:spacing w:line="204" w:lineRule="exact"/>
              <w:ind w:left="2396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 KOMİSYONU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20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2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DF77DC" w:rsidRPr="00DF77DC" w14:paraId="451AFE39" w14:textId="77777777" w:rsidTr="00B3525E">
        <w:trPr>
          <w:trHeight w:val="316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6ED6E4F8" w14:textId="62ECD103" w:rsidR="00DF77DC" w:rsidRPr="00DF77DC" w:rsidRDefault="002432C9" w:rsidP="00DF77DC">
            <w:pPr>
              <w:tabs>
                <w:tab w:val="left" w:pos="5064"/>
              </w:tabs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F51FFCD" wp14:editId="7B9D770B">
                      <wp:simplePos x="0" y="0"/>
                      <wp:positionH relativeFrom="column">
                        <wp:posOffset>2665095</wp:posOffset>
                      </wp:positionH>
                      <wp:positionV relativeFrom="paragraph">
                        <wp:posOffset>13970</wp:posOffset>
                      </wp:positionV>
                      <wp:extent cx="161925" cy="161925"/>
                      <wp:effectExtent l="0" t="0" r="9525" b="9525"/>
                      <wp:wrapNone/>
                      <wp:docPr id="9" name="Dikdörtgen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4FA50C8" id="Dikdörtgen 9" o:spid="_x0000_s1026" style="position:absolute;margin-left:209.85pt;margin-top:1.1pt;width:12.75pt;height:12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" filled="f" strokecolor="navy" strokeweight=".25pt">
                      <v:path arrowok="t"/>
                    </v:rect>
                  </w:pict>
                </mc:Fallback>
              </mc:AlternateContent>
            </w: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CE73154" wp14:editId="62F0DC4C">
                      <wp:simplePos x="0" y="0"/>
                      <wp:positionH relativeFrom="column">
                        <wp:posOffset>4324350</wp:posOffset>
                      </wp:positionH>
                      <wp:positionV relativeFrom="paragraph">
                        <wp:posOffset>10795</wp:posOffset>
                      </wp:positionV>
                      <wp:extent cx="161925" cy="161925"/>
                      <wp:effectExtent l="0" t="0" r="9525" b="9525"/>
                      <wp:wrapNone/>
                      <wp:docPr id="14" name="Dikdörtgen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0BA63B5" id="Dikdörtgen 14" o:spid="_x0000_s1026" style="position:absolute;margin-left:340.5pt;margin-top:.85pt;width:12.75pt;height:12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" filled="f" strokecolor="navy" strokeweight=".25pt">
                      <v:path arrowok="t"/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…….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ü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……………………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spacing w:val="15"/>
                <w:w w:val="80"/>
                <w:sz w:val="20"/>
                <w:szCs w:val="20"/>
              </w:rPr>
              <w:t xml:space="preserve">             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4"/>
                <w:w w:val="80"/>
                <w:sz w:val="20"/>
                <w:szCs w:val="20"/>
              </w:rPr>
              <w:t xml:space="preserve">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iştir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.                           </w:t>
            </w:r>
            <w:r w:rsidR="00B3525E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ab/>
              <w:t>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proofErr w:type="spellStart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</w:t>
            </w:r>
            <w:proofErr w:type="spellEnd"/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</w:tc>
      </w:tr>
      <w:tr w:rsidR="00DF77DC" w:rsidRPr="00DF77DC" w14:paraId="4E37A865" w14:textId="77777777" w:rsidTr="00305CC1">
        <w:trPr>
          <w:trHeight w:val="227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</w:tcPr>
          <w:p w14:paraId="37979B90" w14:textId="77777777" w:rsidR="00DF77DC" w:rsidRPr="00DF77DC" w:rsidRDefault="00DF77DC" w:rsidP="00DF77DC">
            <w:pPr>
              <w:spacing w:line="227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</w:tr>
      <w:tr w:rsidR="00DF77DC" w:rsidRPr="00DF77DC" w14:paraId="56BD30E5" w14:textId="77777777" w:rsidTr="0013042E">
        <w:trPr>
          <w:trHeight w:val="1049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12" w:space="0" w:color="000080"/>
              <w:right w:val="single" w:sz="12" w:space="0" w:color="000080"/>
            </w:tcBorders>
          </w:tcPr>
          <w:p w14:paraId="484416AA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772647C7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</w:t>
            </w:r>
            <w:proofErr w:type="spellEnd"/>
          </w:p>
          <w:p w14:paraId="129C9D33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</w:pP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omisyonu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kanı</w:t>
            </w:r>
            <w:proofErr w:type="spellEnd"/>
          </w:p>
          <w:p w14:paraId="1D476367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,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</w:t>
            </w:r>
            <w:proofErr w:type="spellEnd"/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)</w:t>
            </w:r>
          </w:p>
        </w:tc>
      </w:tr>
    </w:tbl>
    <w:p w14:paraId="4E897FB3" w14:textId="6BBC46B2" w:rsidR="00E16C9E" w:rsidRPr="000700BE" w:rsidRDefault="00DF77DC" w:rsidP="002432C9">
      <w:pPr>
        <w:widowControl w:val="0"/>
        <w:autoSpaceDE w:val="0"/>
        <w:autoSpaceDN w:val="0"/>
        <w:spacing w:after="0" w:line="240" w:lineRule="auto"/>
        <w:ind w:left="386"/>
        <w:rPr>
          <w:rFonts w:ascii="Arial Narrow" w:eastAsia="Arial" w:hAnsi="Arial Narrow" w:cs="Arial"/>
          <w:color w:val="000080"/>
          <w:w w:val="80"/>
          <w:sz w:val="20"/>
          <w:szCs w:val="20"/>
        </w:rPr>
      </w:pP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Not:</w:t>
      </w:r>
      <w:r w:rsidRPr="00DF77DC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u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formun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doldurulması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ve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formda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yer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alan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lgilerin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rimler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tarafından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lgi</w:t>
      </w:r>
      <w:r w:rsidRPr="00DF77DC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istemine</w:t>
      </w:r>
      <w:r w:rsidRPr="00DF77DC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girilmesi</w:t>
      </w:r>
      <w:r w:rsidRPr="00DF77DC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zorunludur.</w:t>
      </w:r>
    </w:p>
    <w:sectPr w:rsidR="00E16C9E" w:rsidRPr="000700BE" w:rsidSect="002D451E">
      <w:footerReference w:type="default" r:id="rId9"/>
      <w:pgSz w:w="11906" w:h="16838"/>
      <w:pgMar w:top="426" w:right="566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937E41" w14:textId="77777777" w:rsidR="008D46F4" w:rsidRDefault="008D46F4" w:rsidP="000437EA">
      <w:pPr>
        <w:spacing w:after="0" w:line="240" w:lineRule="auto"/>
      </w:pPr>
      <w:r>
        <w:separator/>
      </w:r>
    </w:p>
  </w:endnote>
  <w:endnote w:type="continuationSeparator" w:id="0">
    <w:p w14:paraId="2BB88D0A" w14:textId="77777777" w:rsidR="008D46F4" w:rsidRDefault="008D46F4" w:rsidP="00043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EAF63" w14:textId="77777777" w:rsidR="000437EA" w:rsidRDefault="000437E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03933A" w14:textId="77777777" w:rsidR="008D46F4" w:rsidRDefault="008D46F4" w:rsidP="000437EA">
      <w:pPr>
        <w:spacing w:after="0" w:line="240" w:lineRule="auto"/>
      </w:pPr>
      <w:r>
        <w:separator/>
      </w:r>
    </w:p>
  </w:footnote>
  <w:footnote w:type="continuationSeparator" w:id="0">
    <w:p w14:paraId="5AC89E53" w14:textId="77777777" w:rsidR="008D46F4" w:rsidRDefault="008D46F4" w:rsidP="00043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B0020"/>
    <w:multiLevelType w:val="hybridMultilevel"/>
    <w:tmpl w:val="18A6E716"/>
    <w:lvl w:ilvl="0" w:tplc="691CF8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5541D"/>
    <w:multiLevelType w:val="hybridMultilevel"/>
    <w:tmpl w:val="61DA44F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E7A0D"/>
    <w:multiLevelType w:val="hybridMultilevel"/>
    <w:tmpl w:val="3920CB10"/>
    <w:lvl w:ilvl="0" w:tplc="B6D6D92E">
      <w:start w:val="1"/>
      <w:numFmt w:val="decimal"/>
      <w:lvlText w:val="(%1)"/>
      <w:lvlJc w:val="left"/>
      <w:pPr>
        <w:ind w:left="1852" w:hanging="360"/>
      </w:pPr>
      <w:rPr>
        <w:rFonts w:hint="default"/>
        <w:b w:val="0"/>
        <w:bCs/>
      </w:rPr>
    </w:lvl>
    <w:lvl w:ilvl="1" w:tplc="041F0017">
      <w:start w:val="1"/>
      <w:numFmt w:val="lowerLetter"/>
      <w:lvlText w:val="%2)"/>
      <w:lvlJc w:val="left"/>
      <w:pPr>
        <w:ind w:left="2572" w:hanging="360"/>
      </w:pPr>
    </w:lvl>
    <w:lvl w:ilvl="2" w:tplc="041F001B">
      <w:start w:val="1"/>
      <w:numFmt w:val="lowerRoman"/>
      <w:lvlText w:val="%3."/>
      <w:lvlJc w:val="right"/>
      <w:pPr>
        <w:ind w:left="3292" w:hanging="180"/>
      </w:pPr>
    </w:lvl>
    <w:lvl w:ilvl="3" w:tplc="041F000F">
      <w:start w:val="1"/>
      <w:numFmt w:val="decimal"/>
      <w:lvlText w:val="%4."/>
      <w:lvlJc w:val="left"/>
      <w:pPr>
        <w:ind w:left="4012" w:hanging="360"/>
      </w:pPr>
    </w:lvl>
    <w:lvl w:ilvl="4" w:tplc="041F0019">
      <w:start w:val="1"/>
      <w:numFmt w:val="lowerLetter"/>
      <w:lvlText w:val="%5."/>
      <w:lvlJc w:val="left"/>
      <w:pPr>
        <w:ind w:left="4732" w:hanging="360"/>
      </w:pPr>
    </w:lvl>
    <w:lvl w:ilvl="5" w:tplc="041F001B">
      <w:start w:val="1"/>
      <w:numFmt w:val="lowerRoman"/>
      <w:lvlText w:val="%6."/>
      <w:lvlJc w:val="right"/>
      <w:pPr>
        <w:ind w:left="5452" w:hanging="180"/>
      </w:pPr>
    </w:lvl>
    <w:lvl w:ilvl="6" w:tplc="041F000F">
      <w:start w:val="1"/>
      <w:numFmt w:val="decimal"/>
      <w:lvlText w:val="%7."/>
      <w:lvlJc w:val="left"/>
      <w:pPr>
        <w:ind w:left="6172" w:hanging="360"/>
      </w:pPr>
    </w:lvl>
    <w:lvl w:ilvl="7" w:tplc="041F0019">
      <w:start w:val="1"/>
      <w:numFmt w:val="lowerLetter"/>
      <w:lvlText w:val="%8."/>
      <w:lvlJc w:val="left"/>
      <w:pPr>
        <w:ind w:left="6892" w:hanging="360"/>
      </w:pPr>
    </w:lvl>
    <w:lvl w:ilvl="8" w:tplc="041F001B">
      <w:start w:val="1"/>
      <w:numFmt w:val="lowerRoman"/>
      <w:lvlText w:val="%9."/>
      <w:lvlJc w:val="right"/>
      <w:pPr>
        <w:ind w:left="7612" w:hanging="180"/>
      </w:pPr>
    </w:lvl>
  </w:abstractNum>
  <w:abstractNum w:abstractNumId="3" w15:restartNumberingAfterBreak="0">
    <w:nsid w:val="212A79F8"/>
    <w:multiLevelType w:val="hybridMultilevel"/>
    <w:tmpl w:val="F0BE715E"/>
    <w:lvl w:ilvl="0" w:tplc="6D164516">
      <w:start w:val="1"/>
      <w:numFmt w:val="lowerLetter"/>
      <w:lvlText w:val="%1)"/>
      <w:lvlJc w:val="left"/>
      <w:pPr>
        <w:ind w:left="9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</w:lvl>
    <w:lvl w:ilvl="3" w:tplc="041F000F" w:tentative="1">
      <w:start w:val="1"/>
      <w:numFmt w:val="decimal"/>
      <w:lvlText w:val="%4."/>
      <w:lvlJc w:val="left"/>
      <w:pPr>
        <w:ind w:left="3086" w:hanging="360"/>
      </w:p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</w:lvl>
    <w:lvl w:ilvl="6" w:tplc="041F000F" w:tentative="1">
      <w:start w:val="1"/>
      <w:numFmt w:val="decimal"/>
      <w:lvlText w:val="%7."/>
      <w:lvlJc w:val="left"/>
      <w:pPr>
        <w:ind w:left="5246" w:hanging="360"/>
      </w:p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4" w15:restartNumberingAfterBreak="0">
    <w:nsid w:val="22EA11F1"/>
    <w:multiLevelType w:val="hybridMultilevel"/>
    <w:tmpl w:val="2BA6011A"/>
    <w:lvl w:ilvl="0" w:tplc="9E20E260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5" w15:restartNumberingAfterBreak="0">
    <w:nsid w:val="2AA53D51"/>
    <w:multiLevelType w:val="hybridMultilevel"/>
    <w:tmpl w:val="5E08B28E"/>
    <w:lvl w:ilvl="0" w:tplc="81F047F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6" w15:restartNumberingAfterBreak="0">
    <w:nsid w:val="2D62570D"/>
    <w:multiLevelType w:val="hybridMultilevel"/>
    <w:tmpl w:val="5A1412A8"/>
    <w:lvl w:ilvl="0" w:tplc="21BA346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7" w15:restartNumberingAfterBreak="0">
    <w:nsid w:val="3A481945"/>
    <w:multiLevelType w:val="hybridMultilevel"/>
    <w:tmpl w:val="9A10E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66E02"/>
    <w:multiLevelType w:val="hybridMultilevel"/>
    <w:tmpl w:val="B9C2F334"/>
    <w:lvl w:ilvl="0" w:tplc="9CB0981E">
      <w:start w:val="1"/>
      <w:numFmt w:val="lowerLetter"/>
      <w:lvlText w:val="%1)"/>
      <w:lvlJc w:val="left"/>
      <w:pPr>
        <w:ind w:left="1070" w:hanging="360"/>
      </w:pPr>
      <w:rPr>
        <w:rFonts w:hint="default"/>
        <w:b w:val="0"/>
        <w:bCs/>
      </w:r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3F7A5D93"/>
    <w:multiLevelType w:val="hybridMultilevel"/>
    <w:tmpl w:val="57AE35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5701E"/>
    <w:multiLevelType w:val="hybridMultilevel"/>
    <w:tmpl w:val="B66260B8"/>
    <w:lvl w:ilvl="0" w:tplc="04406674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1" w15:restartNumberingAfterBreak="0">
    <w:nsid w:val="4D312137"/>
    <w:multiLevelType w:val="hybridMultilevel"/>
    <w:tmpl w:val="48F43A96"/>
    <w:lvl w:ilvl="0" w:tplc="B6D6D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D7B26"/>
    <w:multiLevelType w:val="hybridMultilevel"/>
    <w:tmpl w:val="3E887978"/>
    <w:lvl w:ilvl="0" w:tplc="4CD86568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3" w15:restartNumberingAfterBreak="0">
    <w:nsid w:val="58686239"/>
    <w:multiLevelType w:val="hybridMultilevel"/>
    <w:tmpl w:val="D352A9E0"/>
    <w:lvl w:ilvl="0" w:tplc="D9145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926EC"/>
    <w:multiLevelType w:val="hybridMultilevel"/>
    <w:tmpl w:val="D1DC619E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5" w15:restartNumberingAfterBreak="0">
    <w:nsid w:val="5F6F7045"/>
    <w:multiLevelType w:val="hybridMultilevel"/>
    <w:tmpl w:val="AB382C42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6" w15:restartNumberingAfterBreak="0">
    <w:nsid w:val="61E5529F"/>
    <w:multiLevelType w:val="hybridMultilevel"/>
    <w:tmpl w:val="30CED01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7" w15:restartNumberingAfterBreak="0">
    <w:nsid w:val="62551BE8"/>
    <w:multiLevelType w:val="hybridMultilevel"/>
    <w:tmpl w:val="9CA4DF62"/>
    <w:lvl w:ilvl="0" w:tplc="041F0017">
      <w:start w:val="1"/>
      <w:numFmt w:val="lowerLetter"/>
      <w:lvlText w:val="%1)"/>
      <w:lvlJc w:val="left"/>
      <w:pPr>
        <w:ind w:left="1070" w:hanging="360"/>
      </w:p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68986607"/>
    <w:multiLevelType w:val="hybridMultilevel"/>
    <w:tmpl w:val="DE48FD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0109C0"/>
    <w:multiLevelType w:val="hybridMultilevel"/>
    <w:tmpl w:val="E1BEF5B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0" w15:restartNumberingAfterBreak="0">
    <w:nsid w:val="6E6565FD"/>
    <w:multiLevelType w:val="hybridMultilevel"/>
    <w:tmpl w:val="453EE700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1" w15:restartNumberingAfterBreak="0">
    <w:nsid w:val="765268D9"/>
    <w:multiLevelType w:val="hybridMultilevel"/>
    <w:tmpl w:val="9578B108"/>
    <w:lvl w:ilvl="0" w:tplc="F6C0CDEA">
      <w:start w:val="1"/>
      <w:numFmt w:val="lowerLetter"/>
      <w:lvlText w:val="%1)"/>
      <w:lvlJc w:val="left"/>
      <w:pPr>
        <w:ind w:left="7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1506" w:hanging="360"/>
      </w:pPr>
    </w:lvl>
    <w:lvl w:ilvl="2" w:tplc="041F001B">
      <w:start w:val="1"/>
      <w:numFmt w:val="lowerRoman"/>
      <w:lvlText w:val="%3."/>
      <w:lvlJc w:val="right"/>
      <w:pPr>
        <w:ind w:left="2226" w:hanging="180"/>
      </w:pPr>
    </w:lvl>
    <w:lvl w:ilvl="3" w:tplc="041F000F">
      <w:start w:val="1"/>
      <w:numFmt w:val="decimal"/>
      <w:lvlText w:val="%4."/>
      <w:lvlJc w:val="left"/>
      <w:pPr>
        <w:ind w:left="2946" w:hanging="360"/>
      </w:pPr>
    </w:lvl>
    <w:lvl w:ilvl="4" w:tplc="041F0019">
      <w:start w:val="1"/>
      <w:numFmt w:val="lowerLetter"/>
      <w:lvlText w:val="%5."/>
      <w:lvlJc w:val="left"/>
      <w:pPr>
        <w:ind w:left="3666" w:hanging="360"/>
      </w:pPr>
    </w:lvl>
    <w:lvl w:ilvl="5" w:tplc="041F001B">
      <w:start w:val="1"/>
      <w:numFmt w:val="lowerRoman"/>
      <w:lvlText w:val="%6."/>
      <w:lvlJc w:val="right"/>
      <w:pPr>
        <w:ind w:left="4386" w:hanging="180"/>
      </w:pPr>
    </w:lvl>
    <w:lvl w:ilvl="6" w:tplc="041F000F">
      <w:start w:val="1"/>
      <w:numFmt w:val="decimal"/>
      <w:lvlText w:val="%7."/>
      <w:lvlJc w:val="left"/>
      <w:pPr>
        <w:ind w:left="5106" w:hanging="360"/>
      </w:pPr>
    </w:lvl>
    <w:lvl w:ilvl="7" w:tplc="041F0019">
      <w:start w:val="1"/>
      <w:numFmt w:val="lowerLetter"/>
      <w:lvlText w:val="%8."/>
      <w:lvlJc w:val="left"/>
      <w:pPr>
        <w:ind w:left="5826" w:hanging="360"/>
      </w:pPr>
    </w:lvl>
    <w:lvl w:ilvl="8" w:tplc="041F001B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BE973E6"/>
    <w:multiLevelType w:val="hybridMultilevel"/>
    <w:tmpl w:val="C5AABAF4"/>
    <w:lvl w:ilvl="0" w:tplc="B6D6D92E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1364" w:hanging="360"/>
      </w:pPr>
    </w:lvl>
    <w:lvl w:ilvl="2" w:tplc="041F001B">
      <w:start w:val="1"/>
      <w:numFmt w:val="lowerRoman"/>
      <w:lvlText w:val="%3."/>
      <w:lvlJc w:val="right"/>
      <w:pPr>
        <w:ind w:left="2084" w:hanging="180"/>
      </w:pPr>
    </w:lvl>
    <w:lvl w:ilvl="3" w:tplc="041F000F">
      <w:start w:val="1"/>
      <w:numFmt w:val="decimal"/>
      <w:lvlText w:val="%4."/>
      <w:lvlJc w:val="left"/>
      <w:pPr>
        <w:ind w:left="2804" w:hanging="360"/>
      </w:pPr>
    </w:lvl>
    <w:lvl w:ilvl="4" w:tplc="041F0019">
      <w:start w:val="1"/>
      <w:numFmt w:val="lowerLetter"/>
      <w:lvlText w:val="%5."/>
      <w:lvlJc w:val="left"/>
      <w:pPr>
        <w:ind w:left="3524" w:hanging="360"/>
      </w:pPr>
    </w:lvl>
    <w:lvl w:ilvl="5" w:tplc="041F001B">
      <w:start w:val="1"/>
      <w:numFmt w:val="lowerRoman"/>
      <w:lvlText w:val="%6."/>
      <w:lvlJc w:val="right"/>
      <w:pPr>
        <w:ind w:left="4244" w:hanging="180"/>
      </w:pPr>
    </w:lvl>
    <w:lvl w:ilvl="6" w:tplc="041F000F">
      <w:start w:val="1"/>
      <w:numFmt w:val="decimal"/>
      <w:lvlText w:val="%7."/>
      <w:lvlJc w:val="left"/>
      <w:pPr>
        <w:ind w:left="4964" w:hanging="360"/>
      </w:pPr>
    </w:lvl>
    <w:lvl w:ilvl="7" w:tplc="041F0019">
      <w:start w:val="1"/>
      <w:numFmt w:val="lowerLetter"/>
      <w:lvlText w:val="%8."/>
      <w:lvlJc w:val="left"/>
      <w:pPr>
        <w:ind w:left="5684" w:hanging="360"/>
      </w:pPr>
    </w:lvl>
    <w:lvl w:ilvl="8" w:tplc="041F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9"/>
  </w:num>
  <w:num w:numId="5">
    <w:abstractNumId w:val="20"/>
  </w:num>
  <w:num w:numId="6">
    <w:abstractNumId w:val="22"/>
  </w:num>
  <w:num w:numId="7">
    <w:abstractNumId w:val="15"/>
  </w:num>
  <w:num w:numId="8">
    <w:abstractNumId w:val="1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11"/>
  </w:num>
  <w:num w:numId="16">
    <w:abstractNumId w:val="16"/>
  </w:num>
  <w:num w:numId="17">
    <w:abstractNumId w:val="19"/>
  </w:num>
  <w:num w:numId="18">
    <w:abstractNumId w:val="20"/>
  </w:num>
  <w:num w:numId="19">
    <w:abstractNumId w:val="2"/>
  </w:num>
  <w:num w:numId="20">
    <w:abstractNumId w:val="22"/>
  </w:num>
  <w:num w:numId="21">
    <w:abstractNumId w:val="15"/>
  </w:num>
  <w:num w:numId="22">
    <w:abstractNumId w:val="14"/>
  </w:num>
  <w:num w:numId="23">
    <w:abstractNumId w:val="8"/>
  </w:num>
  <w:num w:numId="24">
    <w:abstractNumId w:val="18"/>
  </w:num>
  <w:num w:numId="25">
    <w:abstractNumId w:val="7"/>
  </w:num>
  <w:num w:numId="26">
    <w:abstractNumId w:val="13"/>
  </w:num>
  <w:num w:numId="27">
    <w:abstractNumId w:val="17"/>
  </w:num>
  <w:num w:numId="28">
    <w:abstractNumId w:val="1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28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bE0MjMzNDMxNjdQ0lEKTi0uzszPAykwNKoFAFVIW6AtAAAA"/>
  </w:docVars>
  <w:rsids>
    <w:rsidRoot w:val="004A3FEA"/>
    <w:rsid w:val="00005CB7"/>
    <w:rsid w:val="000437EA"/>
    <w:rsid w:val="00052076"/>
    <w:rsid w:val="000548EB"/>
    <w:rsid w:val="000572C3"/>
    <w:rsid w:val="00062BC7"/>
    <w:rsid w:val="000700BE"/>
    <w:rsid w:val="00070801"/>
    <w:rsid w:val="000828FE"/>
    <w:rsid w:val="00092284"/>
    <w:rsid w:val="000B38C4"/>
    <w:rsid w:val="000B3A45"/>
    <w:rsid w:val="000C22ED"/>
    <w:rsid w:val="000C2C59"/>
    <w:rsid w:val="000C3C7E"/>
    <w:rsid w:val="000D1EDE"/>
    <w:rsid w:val="000F1F40"/>
    <w:rsid w:val="00103A16"/>
    <w:rsid w:val="00130C76"/>
    <w:rsid w:val="00132C48"/>
    <w:rsid w:val="0013353B"/>
    <w:rsid w:val="00134CD1"/>
    <w:rsid w:val="00135E85"/>
    <w:rsid w:val="0014606A"/>
    <w:rsid w:val="00172664"/>
    <w:rsid w:val="0018699C"/>
    <w:rsid w:val="001E3A6F"/>
    <w:rsid w:val="001F66F7"/>
    <w:rsid w:val="002275FF"/>
    <w:rsid w:val="00234423"/>
    <w:rsid w:val="002432C9"/>
    <w:rsid w:val="00272561"/>
    <w:rsid w:val="002806F2"/>
    <w:rsid w:val="0028127A"/>
    <w:rsid w:val="00283DEE"/>
    <w:rsid w:val="002911C7"/>
    <w:rsid w:val="002B2CCD"/>
    <w:rsid w:val="002B5703"/>
    <w:rsid w:val="002D451E"/>
    <w:rsid w:val="00305CC1"/>
    <w:rsid w:val="003156BC"/>
    <w:rsid w:val="00335027"/>
    <w:rsid w:val="0033733A"/>
    <w:rsid w:val="0034163D"/>
    <w:rsid w:val="00344883"/>
    <w:rsid w:val="0036659F"/>
    <w:rsid w:val="00382F7F"/>
    <w:rsid w:val="003854C2"/>
    <w:rsid w:val="003864E8"/>
    <w:rsid w:val="003908E9"/>
    <w:rsid w:val="00394E59"/>
    <w:rsid w:val="003A6E19"/>
    <w:rsid w:val="003B3C80"/>
    <w:rsid w:val="003E3035"/>
    <w:rsid w:val="003F4AC3"/>
    <w:rsid w:val="00430A27"/>
    <w:rsid w:val="0044209E"/>
    <w:rsid w:val="0044244B"/>
    <w:rsid w:val="00451417"/>
    <w:rsid w:val="00487AAC"/>
    <w:rsid w:val="004A3FEA"/>
    <w:rsid w:val="004B6D14"/>
    <w:rsid w:val="00512D8A"/>
    <w:rsid w:val="0052740A"/>
    <w:rsid w:val="00537927"/>
    <w:rsid w:val="00547821"/>
    <w:rsid w:val="005655B8"/>
    <w:rsid w:val="005A4EAC"/>
    <w:rsid w:val="005A57C5"/>
    <w:rsid w:val="005B1AA5"/>
    <w:rsid w:val="005E0332"/>
    <w:rsid w:val="005E208B"/>
    <w:rsid w:val="005F6A8A"/>
    <w:rsid w:val="00614D1B"/>
    <w:rsid w:val="0064160F"/>
    <w:rsid w:val="00643D2A"/>
    <w:rsid w:val="006832C8"/>
    <w:rsid w:val="006B67A8"/>
    <w:rsid w:val="006C343E"/>
    <w:rsid w:val="006D357B"/>
    <w:rsid w:val="006D75BA"/>
    <w:rsid w:val="006E51BC"/>
    <w:rsid w:val="00703732"/>
    <w:rsid w:val="00706582"/>
    <w:rsid w:val="00713AB7"/>
    <w:rsid w:val="00713CBD"/>
    <w:rsid w:val="00730C9D"/>
    <w:rsid w:val="00733205"/>
    <w:rsid w:val="0073559D"/>
    <w:rsid w:val="00762C7D"/>
    <w:rsid w:val="007723E6"/>
    <w:rsid w:val="007751A1"/>
    <w:rsid w:val="00785621"/>
    <w:rsid w:val="007943BB"/>
    <w:rsid w:val="007B4162"/>
    <w:rsid w:val="007B5D4F"/>
    <w:rsid w:val="007B6FF7"/>
    <w:rsid w:val="007D2B6B"/>
    <w:rsid w:val="0082721B"/>
    <w:rsid w:val="008430EE"/>
    <w:rsid w:val="008872D4"/>
    <w:rsid w:val="008A2B38"/>
    <w:rsid w:val="008A3671"/>
    <w:rsid w:val="008A752B"/>
    <w:rsid w:val="008B3D36"/>
    <w:rsid w:val="008B6AF1"/>
    <w:rsid w:val="008C45BB"/>
    <w:rsid w:val="008D46F4"/>
    <w:rsid w:val="00916F0A"/>
    <w:rsid w:val="0093467E"/>
    <w:rsid w:val="00947906"/>
    <w:rsid w:val="00955804"/>
    <w:rsid w:val="009605E0"/>
    <w:rsid w:val="00985752"/>
    <w:rsid w:val="00991D1B"/>
    <w:rsid w:val="009E0579"/>
    <w:rsid w:val="009E7E33"/>
    <w:rsid w:val="009F0EDC"/>
    <w:rsid w:val="009F6E21"/>
    <w:rsid w:val="00A16626"/>
    <w:rsid w:val="00A22617"/>
    <w:rsid w:val="00A42103"/>
    <w:rsid w:val="00A45AA8"/>
    <w:rsid w:val="00A557BF"/>
    <w:rsid w:val="00A60E27"/>
    <w:rsid w:val="00A613AC"/>
    <w:rsid w:val="00A97620"/>
    <w:rsid w:val="00AA683E"/>
    <w:rsid w:val="00AE3333"/>
    <w:rsid w:val="00B14CA7"/>
    <w:rsid w:val="00B16589"/>
    <w:rsid w:val="00B2657F"/>
    <w:rsid w:val="00B3525E"/>
    <w:rsid w:val="00B50F39"/>
    <w:rsid w:val="00B754C8"/>
    <w:rsid w:val="00B8341C"/>
    <w:rsid w:val="00B9289A"/>
    <w:rsid w:val="00BA165C"/>
    <w:rsid w:val="00BA7AD2"/>
    <w:rsid w:val="00C00035"/>
    <w:rsid w:val="00C04C00"/>
    <w:rsid w:val="00C104A7"/>
    <w:rsid w:val="00C1614A"/>
    <w:rsid w:val="00C375CB"/>
    <w:rsid w:val="00C37826"/>
    <w:rsid w:val="00C473B7"/>
    <w:rsid w:val="00C8258E"/>
    <w:rsid w:val="00C870F1"/>
    <w:rsid w:val="00CA6878"/>
    <w:rsid w:val="00CB1BCA"/>
    <w:rsid w:val="00CD273D"/>
    <w:rsid w:val="00CD4C67"/>
    <w:rsid w:val="00CF151D"/>
    <w:rsid w:val="00D224B0"/>
    <w:rsid w:val="00D372B8"/>
    <w:rsid w:val="00D643A3"/>
    <w:rsid w:val="00D65516"/>
    <w:rsid w:val="00D70092"/>
    <w:rsid w:val="00D741B7"/>
    <w:rsid w:val="00D779F2"/>
    <w:rsid w:val="00D9605F"/>
    <w:rsid w:val="00D97880"/>
    <w:rsid w:val="00DA036D"/>
    <w:rsid w:val="00DD648A"/>
    <w:rsid w:val="00DF77DC"/>
    <w:rsid w:val="00E02228"/>
    <w:rsid w:val="00E1014F"/>
    <w:rsid w:val="00E16C9E"/>
    <w:rsid w:val="00E16DB7"/>
    <w:rsid w:val="00E20CFC"/>
    <w:rsid w:val="00E27D9F"/>
    <w:rsid w:val="00E6399F"/>
    <w:rsid w:val="00E67ED4"/>
    <w:rsid w:val="00E8552F"/>
    <w:rsid w:val="00E9421C"/>
    <w:rsid w:val="00E95A37"/>
    <w:rsid w:val="00EB7D2B"/>
    <w:rsid w:val="00ED5578"/>
    <w:rsid w:val="00EF6A25"/>
    <w:rsid w:val="00F14706"/>
    <w:rsid w:val="00F2699F"/>
    <w:rsid w:val="00F42471"/>
    <w:rsid w:val="00F550F7"/>
    <w:rsid w:val="00F956B7"/>
    <w:rsid w:val="00F966D4"/>
    <w:rsid w:val="00FA37BA"/>
    <w:rsid w:val="00FC0AE9"/>
    <w:rsid w:val="00FD03C8"/>
    <w:rsid w:val="00FD0B35"/>
    <w:rsid w:val="00FD6970"/>
    <w:rsid w:val="00FD78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navy"/>
    </o:shapedefaults>
    <o:shapelayout v:ext="edit">
      <o:idmap v:ext="edit" data="1"/>
    </o:shapelayout>
  </w:shapeDefaults>
  <w:decimalSymbol w:val=","/>
  <w:listSeparator w:val=";"/>
  <w14:docId w14:val="09ECFCA0"/>
  <w15:docId w15:val="{2BCA0C7C-9A7C-4F61-AC2B-768ABF48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C9D"/>
  </w:style>
  <w:style w:type="paragraph" w:styleId="Balk1">
    <w:name w:val="heading 1"/>
    <w:basedOn w:val="Normal"/>
    <w:next w:val="Normal"/>
    <w:link w:val="Balk1Char"/>
    <w:uiPriority w:val="9"/>
    <w:qFormat/>
    <w:rsid w:val="005A4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B6A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335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353B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59"/>
    <w:rsid w:val="007856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8A367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A367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367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A367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A3671"/>
    <w:rPr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D9788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37EA"/>
  </w:style>
  <w:style w:type="paragraph" w:styleId="AltBilgi">
    <w:name w:val="footer"/>
    <w:basedOn w:val="Normal"/>
    <w:link w:val="Al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37EA"/>
  </w:style>
  <w:style w:type="paragraph" w:customStyle="1" w:styleId="Stil1">
    <w:name w:val="Stil1"/>
    <w:basedOn w:val="Balk1"/>
    <w:autoRedefine/>
    <w:qFormat/>
    <w:rsid w:val="000D1EDE"/>
    <w:pPr>
      <w:spacing w:before="0" w:after="240"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2">
    <w:name w:val="Stil2"/>
    <w:basedOn w:val="Balk1"/>
    <w:autoRedefine/>
    <w:qFormat/>
    <w:rsid w:val="000D1EDE"/>
    <w:pPr>
      <w:spacing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5A4E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til3">
    <w:name w:val="Stil3"/>
    <w:basedOn w:val="Normal"/>
    <w:autoRedefine/>
    <w:qFormat/>
    <w:rsid w:val="00FA37BA"/>
    <w:pPr>
      <w:spacing w:before="120" w:after="0" w:line="240" w:lineRule="atLeast"/>
      <w:ind w:firstLine="567"/>
      <w:jc w:val="both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4">
    <w:name w:val="Stil4"/>
    <w:basedOn w:val="Normal"/>
    <w:autoRedefine/>
    <w:qFormat/>
    <w:rsid w:val="00713CBD"/>
    <w:pPr>
      <w:spacing w:after="120" w:line="240" w:lineRule="atLeast"/>
      <w:ind w:firstLine="567"/>
      <w:jc w:val="both"/>
    </w:pPr>
    <w:rPr>
      <w:rFonts w:ascii="Arial Narrow" w:eastAsia="Times New Roman" w:hAnsi="Arial Narrow" w:cs="Times New Roman"/>
      <w:color w:val="000080"/>
      <w:sz w:val="20"/>
      <w:szCs w:val="20"/>
      <w:lang w:eastAsia="tr-TR"/>
    </w:rPr>
  </w:style>
  <w:style w:type="paragraph" w:customStyle="1" w:styleId="Stil5">
    <w:name w:val="Stil5"/>
    <w:basedOn w:val="Stil4"/>
    <w:autoRedefine/>
    <w:qFormat/>
    <w:rsid w:val="00234423"/>
    <w:pPr>
      <w:spacing w:after="60"/>
    </w:pPr>
  </w:style>
  <w:style w:type="character" w:customStyle="1" w:styleId="Balk2Char">
    <w:name w:val="Başlık 2 Char"/>
    <w:basedOn w:val="VarsaylanParagrafYazTipi"/>
    <w:link w:val="Balk2"/>
    <w:uiPriority w:val="9"/>
    <w:rsid w:val="008B6A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172664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172664"/>
    <w:rPr>
      <w:color w:val="605E5C"/>
      <w:shd w:val="clear" w:color="auto" w:fill="E1DFDD"/>
    </w:rPr>
  </w:style>
  <w:style w:type="paragraph" w:customStyle="1" w:styleId="GvdeMetni1">
    <w:name w:val="Gövde Metni1"/>
    <w:basedOn w:val="Normal"/>
    <w:next w:val="GvdeMetni"/>
    <w:link w:val="GvdeMetniChar"/>
    <w:uiPriority w:val="99"/>
    <w:semiHidden/>
    <w:unhideWhenUsed/>
    <w:rsid w:val="00703732"/>
    <w:pPr>
      <w:spacing w:after="120"/>
    </w:pPr>
  </w:style>
  <w:style w:type="character" w:customStyle="1" w:styleId="GvdeMetniChar">
    <w:name w:val="Gövde Metni Char"/>
    <w:basedOn w:val="VarsaylanParagrafYazTipi"/>
    <w:link w:val="GvdeMetni1"/>
    <w:uiPriority w:val="99"/>
    <w:semiHidden/>
    <w:rsid w:val="00703732"/>
  </w:style>
  <w:style w:type="table" w:customStyle="1" w:styleId="TableNormal">
    <w:name w:val="Table Normal"/>
    <w:uiPriority w:val="2"/>
    <w:semiHidden/>
    <w:unhideWhenUsed/>
    <w:qFormat/>
    <w:rsid w:val="0070373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1"/>
    <w:uiPriority w:val="99"/>
    <w:semiHidden/>
    <w:unhideWhenUsed/>
    <w:rsid w:val="00703732"/>
    <w:pPr>
      <w:spacing w:after="120"/>
    </w:pPr>
  </w:style>
  <w:style w:type="character" w:customStyle="1" w:styleId="GvdeMetniChar1">
    <w:name w:val="Gövde Metni Char1"/>
    <w:basedOn w:val="VarsaylanParagrafYazTipi"/>
    <w:link w:val="GvdeMetni"/>
    <w:uiPriority w:val="99"/>
    <w:semiHidden/>
    <w:rsid w:val="00703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2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F12390-3D7C-42B1-BEB7-C29F02913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ygulamaliEgitimlerYonergesi</vt:lpstr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ygulamaliEgitimlerYonergesi</dc:title>
  <dc:subject/>
  <dc:creator>RifatGORGUN</dc:creator>
  <cp:keywords>ADU_Atca.MYO</cp:keywords>
  <dc:description/>
  <cp:lastModifiedBy>Asus</cp:lastModifiedBy>
  <cp:revision>2</cp:revision>
  <cp:lastPrinted>2021-10-01T07:32:00Z</cp:lastPrinted>
  <dcterms:created xsi:type="dcterms:W3CDTF">2023-05-29T07:26:00Z</dcterms:created>
  <dcterms:modified xsi:type="dcterms:W3CDTF">2023-05-29T07:26:00Z</dcterms:modified>
</cp:coreProperties>
</file>